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18DF2" w14:textId="77777777" w:rsidR="00D15C3C" w:rsidRDefault="00000000">
      <w:pPr>
        <w:spacing w:line="560" w:lineRule="exact"/>
        <w:rPr>
          <w:rStyle w:val="fontstyle01"/>
          <w:rFonts w:ascii="楷体" w:eastAsia="楷体" w:hAnsi="楷体" w:cs="Times New Roman" w:hint="default"/>
        </w:rPr>
      </w:pPr>
      <w:r>
        <w:rPr>
          <w:rStyle w:val="fontstyle01"/>
          <w:rFonts w:ascii="楷体" w:eastAsia="楷体" w:hAnsi="楷体" w:cs="Times New Roman" w:hint="default"/>
        </w:rPr>
        <w:t>附件1</w:t>
      </w:r>
    </w:p>
    <w:p w14:paraId="4FCF4598" w14:textId="16CCDFE7" w:rsidR="00D15C3C" w:rsidRDefault="00000000">
      <w:pPr>
        <w:spacing w:line="560" w:lineRule="exact"/>
        <w:jc w:val="center"/>
        <w:rPr>
          <w:rFonts w:ascii="楷体" w:eastAsia="楷体" w:hAnsi="楷体" w:cs="Times New Roman" w:hint="eastAsia"/>
          <w:sz w:val="32"/>
          <w:szCs w:val="28"/>
        </w:rPr>
      </w:pPr>
      <w:r>
        <w:rPr>
          <w:rFonts w:ascii="楷体" w:eastAsia="楷体" w:hAnsi="楷体" w:cs="Times New Roman"/>
          <w:sz w:val="32"/>
          <w:szCs w:val="28"/>
        </w:rPr>
        <w:t>东南大学202</w:t>
      </w:r>
      <w:r>
        <w:rPr>
          <w:rFonts w:ascii="楷体" w:eastAsia="楷体" w:hAnsi="楷体" w:cs="Times New Roman" w:hint="eastAsia"/>
          <w:sz w:val="32"/>
          <w:szCs w:val="28"/>
        </w:rPr>
        <w:t>5</w:t>
      </w:r>
      <w:r>
        <w:rPr>
          <w:rFonts w:ascii="楷体" w:eastAsia="楷体" w:hAnsi="楷体" w:cs="Times New Roman"/>
          <w:sz w:val="32"/>
          <w:szCs w:val="28"/>
        </w:rPr>
        <w:t>年</w:t>
      </w:r>
      <w:r w:rsidR="00E400B3">
        <w:rPr>
          <w:rFonts w:ascii="楷体" w:eastAsia="楷体" w:hAnsi="楷体" w:cs="Times New Roman" w:hint="eastAsia"/>
          <w:sz w:val="32"/>
          <w:szCs w:val="28"/>
        </w:rPr>
        <w:t>暑期</w:t>
      </w:r>
      <w:r>
        <w:rPr>
          <w:rFonts w:ascii="楷体" w:eastAsia="楷体" w:hAnsi="楷体" w:cs="Times New Roman"/>
          <w:sz w:val="32"/>
          <w:szCs w:val="28"/>
        </w:rPr>
        <w:t>社会实践选题申报表</w:t>
      </w:r>
    </w:p>
    <w:tbl>
      <w:tblPr>
        <w:tblW w:w="8660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6"/>
        <w:gridCol w:w="1067"/>
        <w:gridCol w:w="1297"/>
        <w:gridCol w:w="1152"/>
        <w:gridCol w:w="1584"/>
        <w:gridCol w:w="19"/>
        <w:gridCol w:w="126"/>
        <w:gridCol w:w="1729"/>
      </w:tblGrid>
      <w:tr w:rsidR="00D15C3C" w14:paraId="174121D8" w14:textId="77777777">
        <w:trPr>
          <w:cantSplit/>
          <w:trHeight w:val="434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ADB966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选题名称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ACFF6EF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77C4E4F0" w14:textId="77777777">
        <w:trPr>
          <w:cantSplit/>
          <w:trHeight w:val="465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BC080D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选题类别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08DB77C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151FA421" w14:textId="77777777">
        <w:trPr>
          <w:cantSplit/>
          <w:trHeight w:val="465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D06F57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是否申报校级重点团队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54C2476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Yu Gothic" w:eastAsia="Yu Gothic" w:hAnsi="Yu Gothic" w:cs="Times New Roman" w:hint="eastAsia"/>
                <w:sz w:val="24"/>
                <w:szCs w:val="24"/>
              </w:rPr>
              <w:t>□</w:t>
            </w: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是</w:t>
            </w: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     </w:t>
            </w:r>
            <w:r>
              <w:rPr>
                <w:rFonts w:ascii="Yu Gothic" w:eastAsia="Yu Gothic" w:hAnsi="Yu Gothic" w:cs="Times New Roman" w:hint="eastAsia"/>
                <w:sz w:val="24"/>
                <w:szCs w:val="24"/>
              </w:rPr>
              <w:t>□</w:t>
            </w: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否</w:t>
            </w:r>
          </w:p>
        </w:tc>
      </w:tr>
      <w:tr w:rsidR="00D15C3C" w14:paraId="07ABC539" w14:textId="77777777">
        <w:trPr>
          <w:cantSplit/>
          <w:trHeight w:val="514"/>
          <w:jc w:val="center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8FC3AC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负责人</w:t>
            </w:r>
          </w:p>
        </w:tc>
        <w:tc>
          <w:tcPr>
            <w:tcW w:w="10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27A52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42B77A7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29A0FAB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学号</w:t>
            </w:r>
          </w:p>
        </w:tc>
        <w:tc>
          <w:tcPr>
            <w:tcW w:w="1874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4B57F055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3D07ED47" w14:textId="77777777">
        <w:trPr>
          <w:cantSplit/>
          <w:trHeight w:val="432"/>
          <w:jc w:val="center"/>
        </w:trPr>
        <w:tc>
          <w:tcPr>
            <w:tcW w:w="1686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B9D51A" w14:textId="77777777" w:rsidR="00D15C3C" w:rsidRDefault="00D15C3C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12587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799923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EF4BF89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联系电话</w:t>
            </w:r>
          </w:p>
        </w:tc>
        <w:tc>
          <w:tcPr>
            <w:tcW w:w="1874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3E64D338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0146FAB9" w14:textId="77777777">
        <w:trPr>
          <w:cantSplit/>
          <w:trHeight w:val="403"/>
          <w:jc w:val="center"/>
        </w:trPr>
        <w:tc>
          <w:tcPr>
            <w:tcW w:w="168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267FC7" w14:textId="77777777" w:rsidR="00D15C3C" w:rsidRDefault="00D15C3C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400DDF9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QQ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050437E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3A0ECB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邮箱</w:t>
            </w:r>
          </w:p>
        </w:tc>
        <w:tc>
          <w:tcPr>
            <w:tcW w:w="3458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56494D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7B4434F3" w14:textId="77777777">
        <w:trPr>
          <w:cantSplit/>
          <w:trHeight w:val="403"/>
          <w:jc w:val="center"/>
        </w:trPr>
        <w:tc>
          <w:tcPr>
            <w:tcW w:w="1686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A98078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团队成员信息</w:t>
            </w:r>
          </w:p>
        </w:tc>
        <w:tc>
          <w:tcPr>
            <w:tcW w:w="10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24F10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姓名</w:t>
            </w:r>
          </w:p>
        </w:tc>
        <w:tc>
          <w:tcPr>
            <w:tcW w:w="129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FFFFD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学号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C6B52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学院</w:t>
            </w:r>
          </w:p>
        </w:tc>
        <w:tc>
          <w:tcPr>
            <w:tcW w:w="1729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87FDE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邮箱</w:t>
            </w:r>
          </w:p>
        </w:tc>
        <w:tc>
          <w:tcPr>
            <w:tcW w:w="17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8DFD88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团队分工</w:t>
            </w:r>
          </w:p>
        </w:tc>
      </w:tr>
      <w:tr w:rsidR="00D15C3C" w14:paraId="40D5C1BE" w14:textId="77777777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608CB2A" w14:textId="77777777" w:rsidR="00D15C3C" w:rsidRDefault="00D15C3C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6CFB7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B87EF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973E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F5ADD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E900EF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425F2012" w14:textId="77777777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58D04C6" w14:textId="77777777" w:rsidR="00D15C3C" w:rsidRDefault="00D15C3C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D249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F065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21D2C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1393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85E998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5FA9B8CA" w14:textId="77777777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5969B62" w14:textId="77777777" w:rsidR="00D15C3C" w:rsidRDefault="00D15C3C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3AEC8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500A1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5EF64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28B1B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CD8D11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6058F5D6" w14:textId="77777777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31CE163" w14:textId="77777777" w:rsidR="00D15C3C" w:rsidRDefault="00D15C3C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F986A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6E151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ACDB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16A31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BA0B86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2A1D8140" w14:textId="77777777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1C6AB5F" w14:textId="77777777" w:rsidR="00D15C3C" w:rsidRDefault="00D15C3C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93966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BC862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38A2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1E866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F70814F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0BC4AC59" w14:textId="77777777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B368232" w14:textId="77777777" w:rsidR="00D15C3C" w:rsidRDefault="00D15C3C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DA987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D9980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6AE46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C2E0F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6D88721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0E0583FF" w14:textId="77777777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9A7E89" w14:textId="77777777" w:rsidR="00D15C3C" w:rsidRDefault="00D15C3C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9F50AC3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8AAAF22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70D9274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1D1C98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B84395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76C33548" w14:textId="77777777">
        <w:trPr>
          <w:cantSplit/>
          <w:trHeight w:val="313"/>
          <w:jc w:val="center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B0D4654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指导教师</w:t>
            </w:r>
          </w:p>
        </w:tc>
        <w:tc>
          <w:tcPr>
            <w:tcW w:w="10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C40E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1339F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65DE2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职务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职称</w:t>
            </w:r>
          </w:p>
        </w:tc>
        <w:tc>
          <w:tcPr>
            <w:tcW w:w="185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0CA282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49509518" w14:textId="77777777">
        <w:trPr>
          <w:cantSplit/>
          <w:trHeight w:val="31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9E0061D" w14:textId="77777777" w:rsidR="00D15C3C" w:rsidRDefault="00D15C3C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76338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64FA2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9D018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邮箱</w:t>
            </w: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A1052D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15FA6B5B" w14:textId="77777777">
        <w:trPr>
          <w:cantSplit/>
          <w:trHeight w:val="31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3749C67" w14:textId="77777777" w:rsidR="00D15C3C" w:rsidRDefault="00D15C3C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0D75D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2CA41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CD52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职务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职称</w:t>
            </w: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6294FC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2E9DCF75" w14:textId="77777777">
        <w:trPr>
          <w:cantSplit/>
          <w:trHeight w:val="313"/>
          <w:jc w:val="center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F53370" w14:textId="77777777" w:rsidR="00D15C3C" w:rsidRDefault="00D15C3C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C31E10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F652580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65C8999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邮箱</w:t>
            </w: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179438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03C18F03" w14:textId="77777777">
        <w:trPr>
          <w:cantSplit/>
          <w:trHeight w:val="313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2C8E4C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实践时间</w:t>
            </w:r>
          </w:p>
        </w:tc>
        <w:tc>
          <w:tcPr>
            <w:tcW w:w="3516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BEECD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4E53E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实践地点</w:t>
            </w:r>
          </w:p>
        </w:tc>
        <w:tc>
          <w:tcPr>
            <w:tcW w:w="185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3B7343" w14:textId="77777777" w:rsidR="00D15C3C" w:rsidRDefault="00D15C3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02FB8B61" w14:textId="77777777">
        <w:trPr>
          <w:trHeight w:val="1039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2B7179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选题背景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1FAD1473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DF647B5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7C29D2FA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B8FB40F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3E52E23C" w14:textId="77777777">
        <w:trPr>
          <w:trHeight w:val="1820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B8314B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lastRenderedPageBreak/>
              <w:t>实践方案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7547E50C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22AF3F8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24DE5F9D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206E0CE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5CEAFF59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68D0B0A6" w14:textId="77777777">
        <w:trPr>
          <w:trHeight w:val="1117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5372BD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预期目标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3565B0A6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1936B10A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2329337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94682DE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311748FB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5577FDA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4C3A9318" w14:textId="77777777">
        <w:trPr>
          <w:trHeight w:val="1117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15C412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项目基础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30FB25E" w14:textId="77777777" w:rsidR="00D15C3C" w:rsidRDefault="00D15C3C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15C3C" w14:paraId="1EF1E3F3" w14:textId="77777777">
        <w:trPr>
          <w:cantSplit/>
          <w:trHeight w:val="1960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29DC7A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学院团委</w:t>
            </w:r>
          </w:p>
          <w:p w14:paraId="26FC2F94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审核意见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33BA12F7" w14:textId="77777777" w:rsidR="00D15C3C" w:rsidRDefault="00D15C3C">
            <w:pPr>
              <w:spacing w:line="560" w:lineRule="exact"/>
              <w:ind w:right="96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4764B2D" w14:textId="77777777" w:rsidR="00D15C3C" w:rsidRDefault="00D15C3C">
            <w:pPr>
              <w:spacing w:line="560" w:lineRule="exact"/>
              <w:ind w:right="1200"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92EAEBA" w14:textId="77777777" w:rsidR="00D15C3C" w:rsidRDefault="00000000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月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日</w:t>
            </w:r>
          </w:p>
        </w:tc>
      </w:tr>
      <w:tr w:rsidR="00D15C3C" w14:paraId="4C67B887" w14:textId="77777777">
        <w:trPr>
          <w:cantSplit/>
          <w:trHeight w:val="1421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C2949A" w14:textId="77777777" w:rsidR="00D15C3C" w:rsidRDefault="0000000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专家评审意见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03CBC20C" w14:textId="77777777" w:rsidR="00D15C3C" w:rsidRDefault="00D15C3C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3AE001A1" w14:textId="77777777" w:rsidR="00D15C3C" w:rsidRDefault="00D15C3C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3EAB4AF7" w14:textId="77777777" w:rsidR="00D15C3C" w:rsidRDefault="00000000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月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日</w:t>
            </w:r>
          </w:p>
        </w:tc>
      </w:tr>
    </w:tbl>
    <w:p w14:paraId="35CBDEC9" w14:textId="77777777" w:rsidR="00D15C3C" w:rsidRDefault="00D15C3C">
      <w:pPr>
        <w:widowControl/>
        <w:spacing w:line="560" w:lineRule="exact"/>
        <w:jc w:val="left"/>
        <w:rPr>
          <w:rStyle w:val="fontstyle01"/>
          <w:rFonts w:ascii="Times New Roman" w:eastAsia="黑体" w:hAnsi="Times New Roman" w:cs="Times New Roman" w:hint="default"/>
        </w:rPr>
      </w:pPr>
    </w:p>
    <w:sectPr w:rsidR="00D15C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zNDQyszA1MTczNDdW0lEKTi0uzszPAymwrAUAL6XWpywAAAA="/>
  </w:docVars>
  <w:rsids>
    <w:rsidRoot w:val="02E275DB"/>
    <w:rsid w:val="00000AC6"/>
    <w:rsid w:val="000044D6"/>
    <w:rsid w:val="000363E8"/>
    <w:rsid w:val="0004128B"/>
    <w:rsid w:val="0004378C"/>
    <w:rsid w:val="00067D06"/>
    <w:rsid w:val="000770C2"/>
    <w:rsid w:val="00082228"/>
    <w:rsid w:val="000A082C"/>
    <w:rsid w:val="000F5A8A"/>
    <w:rsid w:val="00130E8A"/>
    <w:rsid w:val="0013429B"/>
    <w:rsid w:val="00141987"/>
    <w:rsid w:val="00180C84"/>
    <w:rsid w:val="001925E9"/>
    <w:rsid w:val="001A6D7D"/>
    <w:rsid w:val="001E1DC5"/>
    <w:rsid w:val="001E3946"/>
    <w:rsid w:val="001F5AE9"/>
    <w:rsid w:val="00203E49"/>
    <w:rsid w:val="00207ABB"/>
    <w:rsid w:val="00207DBF"/>
    <w:rsid w:val="00213DD5"/>
    <w:rsid w:val="00227D99"/>
    <w:rsid w:val="00234635"/>
    <w:rsid w:val="00236ED2"/>
    <w:rsid w:val="00240180"/>
    <w:rsid w:val="00245EFF"/>
    <w:rsid w:val="00247DE1"/>
    <w:rsid w:val="00252881"/>
    <w:rsid w:val="00255FB2"/>
    <w:rsid w:val="002653ED"/>
    <w:rsid w:val="002730DE"/>
    <w:rsid w:val="0027620B"/>
    <w:rsid w:val="002B089C"/>
    <w:rsid w:val="002B3DEB"/>
    <w:rsid w:val="002D5756"/>
    <w:rsid w:val="002E20CB"/>
    <w:rsid w:val="002F2551"/>
    <w:rsid w:val="00312A64"/>
    <w:rsid w:val="00315B16"/>
    <w:rsid w:val="0033237F"/>
    <w:rsid w:val="00337A64"/>
    <w:rsid w:val="00343F91"/>
    <w:rsid w:val="003618CB"/>
    <w:rsid w:val="00367C5D"/>
    <w:rsid w:val="003714B4"/>
    <w:rsid w:val="00373B08"/>
    <w:rsid w:val="0039478D"/>
    <w:rsid w:val="003A1794"/>
    <w:rsid w:val="003C0DF5"/>
    <w:rsid w:val="003C5612"/>
    <w:rsid w:val="003C67D3"/>
    <w:rsid w:val="003F4B72"/>
    <w:rsid w:val="0042246E"/>
    <w:rsid w:val="00423EF1"/>
    <w:rsid w:val="004423E5"/>
    <w:rsid w:val="00453E7F"/>
    <w:rsid w:val="00457D64"/>
    <w:rsid w:val="00463EF4"/>
    <w:rsid w:val="004725E9"/>
    <w:rsid w:val="0047517B"/>
    <w:rsid w:val="004837F8"/>
    <w:rsid w:val="00485C2D"/>
    <w:rsid w:val="0048670E"/>
    <w:rsid w:val="0049092B"/>
    <w:rsid w:val="004B278E"/>
    <w:rsid w:val="004B6DCA"/>
    <w:rsid w:val="004C24C8"/>
    <w:rsid w:val="004C2CB5"/>
    <w:rsid w:val="004C37E5"/>
    <w:rsid w:val="004F22F2"/>
    <w:rsid w:val="004F34EC"/>
    <w:rsid w:val="005000B8"/>
    <w:rsid w:val="00540BAF"/>
    <w:rsid w:val="00540F6A"/>
    <w:rsid w:val="00550260"/>
    <w:rsid w:val="00565127"/>
    <w:rsid w:val="005752DD"/>
    <w:rsid w:val="00575B0B"/>
    <w:rsid w:val="00590477"/>
    <w:rsid w:val="005A42D5"/>
    <w:rsid w:val="005B2DCE"/>
    <w:rsid w:val="005C2ED7"/>
    <w:rsid w:val="005C5B67"/>
    <w:rsid w:val="005D4FF7"/>
    <w:rsid w:val="005F5408"/>
    <w:rsid w:val="005F6E54"/>
    <w:rsid w:val="006049B9"/>
    <w:rsid w:val="00623C20"/>
    <w:rsid w:val="006359F8"/>
    <w:rsid w:val="00636DB2"/>
    <w:rsid w:val="00637006"/>
    <w:rsid w:val="0066230D"/>
    <w:rsid w:val="00683D5A"/>
    <w:rsid w:val="006C2F89"/>
    <w:rsid w:val="006E0EDD"/>
    <w:rsid w:val="006E5324"/>
    <w:rsid w:val="006F28E9"/>
    <w:rsid w:val="00710135"/>
    <w:rsid w:val="0071188C"/>
    <w:rsid w:val="00716DE4"/>
    <w:rsid w:val="00747CB7"/>
    <w:rsid w:val="0077323E"/>
    <w:rsid w:val="00782747"/>
    <w:rsid w:val="00784F0B"/>
    <w:rsid w:val="00795F2E"/>
    <w:rsid w:val="007A1CBD"/>
    <w:rsid w:val="007A1F47"/>
    <w:rsid w:val="007A205B"/>
    <w:rsid w:val="007B7E5B"/>
    <w:rsid w:val="007D463F"/>
    <w:rsid w:val="007E3B24"/>
    <w:rsid w:val="00806741"/>
    <w:rsid w:val="00810129"/>
    <w:rsid w:val="008161F1"/>
    <w:rsid w:val="008378DD"/>
    <w:rsid w:val="0085024B"/>
    <w:rsid w:val="00853BC2"/>
    <w:rsid w:val="00853BEE"/>
    <w:rsid w:val="00864C97"/>
    <w:rsid w:val="00874D25"/>
    <w:rsid w:val="008B7DEC"/>
    <w:rsid w:val="008F2B6B"/>
    <w:rsid w:val="008F7BBD"/>
    <w:rsid w:val="00904DD4"/>
    <w:rsid w:val="00952E31"/>
    <w:rsid w:val="0095364F"/>
    <w:rsid w:val="009807EA"/>
    <w:rsid w:val="009826C1"/>
    <w:rsid w:val="00987EBE"/>
    <w:rsid w:val="009A68B8"/>
    <w:rsid w:val="009E287E"/>
    <w:rsid w:val="009E6009"/>
    <w:rsid w:val="00A009D3"/>
    <w:rsid w:val="00A12C55"/>
    <w:rsid w:val="00A20333"/>
    <w:rsid w:val="00A2082C"/>
    <w:rsid w:val="00A347CB"/>
    <w:rsid w:val="00A44EB8"/>
    <w:rsid w:val="00A47D64"/>
    <w:rsid w:val="00A53D06"/>
    <w:rsid w:val="00A65E11"/>
    <w:rsid w:val="00AA136F"/>
    <w:rsid w:val="00AA2018"/>
    <w:rsid w:val="00AD0456"/>
    <w:rsid w:val="00AD0758"/>
    <w:rsid w:val="00AE1ED4"/>
    <w:rsid w:val="00AF6CDD"/>
    <w:rsid w:val="00B0241D"/>
    <w:rsid w:val="00B156F1"/>
    <w:rsid w:val="00B4355A"/>
    <w:rsid w:val="00B547FB"/>
    <w:rsid w:val="00B737E8"/>
    <w:rsid w:val="00B90582"/>
    <w:rsid w:val="00B909CF"/>
    <w:rsid w:val="00B9470B"/>
    <w:rsid w:val="00BA5DD0"/>
    <w:rsid w:val="00BB02F3"/>
    <w:rsid w:val="00BD0639"/>
    <w:rsid w:val="00BF19BA"/>
    <w:rsid w:val="00C22322"/>
    <w:rsid w:val="00C2431A"/>
    <w:rsid w:val="00C42AED"/>
    <w:rsid w:val="00C44124"/>
    <w:rsid w:val="00C53CE7"/>
    <w:rsid w:val="00C55145"/>
    <w:rsid w:val="00C925D7"/>
    <w:rsid w:val="00CA4755"/>
    <w:rsid w:val="00CA4F2E"/>
    <w:rsid w:val="00CA6363"/>
    <w:rsid w:val="00CA7D63"/>
    <w:rsid w:val="00CB2DDE"/>
    <w:rsid w:val="00CC10E4"/>
    <w:rsid w:val="00CE63B4"/>
    <w:rsid w:val="00CE7164"/>
    <w:rsid w:val="00D15C3C"/>
    <w:rsid w:val="00D24C5C"/>
    <w:rsid w:val="00D253BA"/>
    <w:rsid w:val="00D25B60"/>
    <w:rsid w:val="00D426D7"/>
    <w:rsid w:val="00D50391"/>
    <w:rsid w:val="00D73250"/>
    <w:rsid w:val="00D7752F"/>
    <w:rsid w:val="00DC0708"/>
    <w:rsid w:val="00DC6AFF"/>
    <w:rsid w:val="00E003BA"/>
    <w:rsid w:val="00E0691E"/>
    <w:rsid w:val="00E20389"/>
    <w:rsid w:val="00E2608F"/>
    <w:rsid w:val="00E34DEC"/>
    <w:rsid w:val="00E400B3"/>
    <w:rsid w:val="00E4751A"/>
    <w:rsid w:val="00E67FBA"/>
    <w:rsid w:val="00E76A5A"/>
    <w:rsid w:val="00E813F5"/>
    <w:rsid w:val="00EB4402"/>
    <w:rsid w:val="00ED030D"/>
    <w:rsid w:val="00EE2952"/>
    <w:rsid w:val="00EE29B5"/>
    <w:rsid w:val="00EE62F0"/>
    <w:rsid w:val="00EF7373"/>
    <w:rsid w:val="00F01D02"/>
    <w:rsid w:val="00F2172C"/>
    <w:rsid w:val="00F21862"/>
    <w:rsid w:val="00F23720"/>
    <w:rsid w:val="00F74FE8"/>
    <w:rsid w:val="00F95A40"/>
    <w:rsid w:val="00FB29EF"/>
    <w:rsid w:val="00FC6DCF"/>
    <w:rsid w:val="00FC71A2"/>
    <w:rsid w:val="00FE46A9"/>
    <w:rsid w:val="00FF3941"/>
    <w:rsid w:val="02E275DB"/>
    <w:rsid w:val="0EAA71FF"/>
    <w:rsid w:val="17964FE9"/>
    <w:rsid w:val="2BF76069"/>
    <w:rsid w:val="374B2B92"/>
    <w:rsid w:val="651C5C02"/>
    <w:rsid w:val="69161437"/>
    <w:rsid w:val="6B665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0AD0B"/>
  <w15:docId w15:val="{FB15D3A7-9BCF-4818-83D1-347E9900C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qFormat/>
    <w:rPr>
      <w:b/>
      <w:bCs/>
    </w:rPr>
  </w:style>
  <w:style w:type="character" w:styleId="ad">
    <w:name w:val="annotation reference"/>
    <w:basedOn w:val="a0"/>
    <w:qFormat/>
    <w:rPr>
      <w:sz w:val="21"/>
      <w:szCs w:val="21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批注文字 字符"/>
    <w:basedOn w:val="a0"/>
    <w:link w:val="a3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c">
    <w:name w:val="批注主题 字符"/>
    <w:basedOn w:val="a4"/>
    <w:link w:val="ab"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a6">
    <w:name w:val="批注框文本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ntstyle01">
    <w:name w:val="fontstyle01"/>
    <w:basedOn w:val="a0"/>
    <w:qFormat/>
    <w:rPr>
      <w:rFonts w:ascii="仿宋_GB2312" w:eastAsia="仿宋_GB2312" w:hint="eastAsia"/>
      <w:color w:val="000000"/>
      <w:sz w:val="32"/>
      <w:szCs w:val="32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婧怡</dc:creator>
  <cp:lastModifiedBy>健如 张</cp:lastModifiedBy>
  <cp:revision>7</cp:revision>
  <dcterms:created xsi:type="dcterms:W3CDTF">2022-05-25T08:23:00Z</dcterms:created>
  <dcterms:modified xsi:type="dcterms:W3CDTF">2025-05-25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ICV">
    <vt:lpwstr>0F6D01D432D64E51B3FCC030B90DE7D4_12</vt:lpwstr>
  </property>
  <property fmtid="{D5CDD505-2E9C-101B-9397-08002B2CF9AE}" pid="4" name="KSOTemplateDocerSaveRecord">
    <vt:lpwstr>eyJoZGlkIjoiN2QyNjYwYjM5ZGZjMjQ3NzVhODk2ZDMwYmU1MGNlNjEiLCJ1c2VySWQiOiIxMjQ2NzgxMzc0In0=</vt:lpwstr>
  </property>
</Properties>
</file>